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EE4EC2" w:rsidRDefault="00EE4EC2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0D4F8940" w:rsidR="00EE4EC2" w:rsidRDefault="007D7A49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AE1D7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5</w:t>
      </w:r>
    </w:p>
    <w:p w14:paraId="00000003" w14:textId="77777777" w:rsidR="00EE4EC2" w:rsidRDefault="00EE4EC2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9B283DE" w14:textId="17DCEE67" w:rsid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>Explain DAX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1C389CFE" w14:textId="77777777" w:rsidR="007E2F36" w:rsidRDefault="007E2F36" w:rsidP="007E2F36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. Data Analysis </w:t>
      </w:r>
      <w:proofErr w:type="gramStart"/>
      <w:r>
        <w:rPr>
          <w:rFonts w:ascii="Roboto" w:eastAsia="Roboto" w:hAnsi="Roboto" w:cs="Roboto"/>
          <w:sz w:val="28"/>
          <w:szCs w:val="28"/>
        </w:rPr>
        <w:t>Expression(</w:t>
      </w:r>
      <w:proofErr w:type="gramEnd"/>
      <w:r>
        <w:rPr>
          <w:rFonts w:ascii="Roboto" w:eastAsia="Roboto" w:hAnsi="Roboto" w:cs="Roboto"/>
          <w:sz w:val="28"/>
          <w:szCs w:val="28"/>
        </w:rPr>
        <w:t>DAX): It is programming language that is used in Power Bi for creating calculated columns, measures and custom tables. It is a collection of functions, operators, and constants that can be used in a formula or expression to calculate and return one or more values.</w:t>
      </w:r>
    </w:p>
    <w:p w14:paraId="722C2754" w14:textId="77777777" w:rsidR="007E2F36" w:rsidRDefault="007E2F36" w:rsidP="007E2F36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DAX includes some of the functions used in the excel formulas and additional functions designed to work with relational data and perform dynamic aggregation.</w:t>
      </w:r>
    </w:p>
    <w:p w14:paraId="38D92DD1" w14:textId="77777777" w:rsidR="007E2F36" w:rsidRDefault="007E2F36" w:rsidP="007E2F36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It is basically a library of functions and operators which can be combined to build formulas and expressions in </w:t>
      </w:r>
      <w:proofErr w:type="spellStart"/>
      <w:r>
        <w:rPr>
          <w:rFonts w:ascii="Roboto" w:eastAsia="Roboto" w:hAnsi="Roboto" w:cs="Roboto"/>
          <w:sz w:val="28"/>
          <w:szCs w:val="28"/>
        </w:rPr>
        <w:t>PowerBi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. </w:t>
      </w:r>
    </w:p>
    <w:p w14:paraId="740394B1" w14:textId="77777777" w:rsidR="00C50128" w:rsidRDefault="007E2F36" w:rsidP="007E2F36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Example: Total Sales = </w:t>
      </w:r>
      <w:proofErr w:type="gramStart"/>
      <w:r>
        <w:rPr>
          <w:rFonts w:ascii="Roboto" w:eastAsia="Roboto" w:hAnsi="Roboto" w:cs="Roboto"/>
          <w:sz w:val="28"/>
          <w:szCs w:val="28"/>
        </w:rPr>
        <w:t>Sum</w:t>
      </w:r>
      <w:r w:rsidR="00C50128">
        <w:rPr>
          <w:rFonts w:ascii="Roboto" w:eastAsia="Roboto" w:hAnsi="Roboto" w:cs="Roboto"/>
          <w:sz w:val="28"/>
          <w:szCs w:val="28"/>
        </w:rPr>
        <w:t>(</w:t>
      </w:r>
      <w:proofErr w:type="gramEnd"/>
      <w:r w:rsidR="00C50128">
        <w:rPr>
          <w:rFonts w:ascii="Roboto" w:eastAsia="Roboto" w:hAnsi="Roboto" w:cs="Roboto"/>
          <w:sz w:val="28"/>
          <w:szCs w:val="28"/>
        </w:rPr>
        <w:t>Sales[</w:t>
      </w:r>
      <w:proofErr w:type="spellStart"/>
      <w:r w:rsidR="00C50128">
        <w:rPr>
          <w:rFonts w:ascii="Roboto" w:eastAsia="Roboto" w:hAnsi="Roboto" w:cs="Roboto"/>
          <w:sz w:val="28"/>
          <w:szCs w:val="28"/>
        </w:rPr>
        <w:t>SalesAmount</w:t>
      </w:r>
      <w:proofErr w:type="spellEnd"/>
      <w:r w:rsidR="00C50128">
        <w:rPr>
          <w:rFonts w:ascii="Roboto" w:eastAsia="Roboto" w:hAnsi="Roboto" w:cs="Roboto"/>
          <w:sz w:val="28"/>
          <w:szCs w:val="28"/>
        </w:rPr>
        <w:t>])</w:t>
      </w:r>
    </w:p>
    <w:p w14:paraId="309E9C2B" w14:textId="77777777" w:rsidR="00C50128" w:rsidRDefault="00C50128" w:rsidP="007E2F36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In the above example, we have the following:</w:t>
      </w:r>
    </w:p>
    <w:p w14:paraId="5BD7D8F5" w14:textId="77777777" w:rsidR="00C50128" w:rsidRDefault="00C50128" w:rsidP="00C50128">
      <w:pPr>
        <w:pStyle w:val="ListParagraph"/>
        <w:numPr>
          <w:ilvl w:val="1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Measure </w:t>
      </w:r>
      <w:proofErr w:type="gramStart"/>
      <w:r>
        <w:rPr>
          <w:rFonts w:ascii="Roboto" w:eastAsia="Roboto" w:hAnsi="Roboto" w:cs="Roboto"/>
          <w:sz w:val="28"/>
          <w:szCs w:val="28"/>
        </w:rPr>
        <w:t>name :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Total Sales</w:t>
      </w:r>
    </w:p>
    <w:p w14:paraId="11B29680" w14:textId="70FB3C81" w:rsidR="007E2F36" w:rsidRDefault="00C50128" w:rsidP="00C50128">
      <w:pPr>
        <w:pStyle w:val="ListParagraph"/>
        <w:numPr>
          <w:ilvl w:val="1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Equal sign (=) operator which represents the beginning of the formula</w:t>
      </w:r>
      <w:r w:rsidR="007E2F36" w:rsidRPr="00C50128">
        <w:rPr>
          <w:rFonts w:ascii="Roboto" w:eastAsia="Roboto" w:hAnsi="Roboto" w:cs="Roboto"/>
          <w:sz w:val="28"/>
          <w:szCs w:val="28"/>
        </w:rPr>
        <w:t xml:space="preserve"> </w:t>
      </w:r>
    </w:p>
    <w:p w14:paraId="714D26C2" w14:textId="77A8DCCC" w:rsidR="00C50128" w:rsidRDefault="00C50128" w:rsidP="00C50128">
      <w:pPr>
        <w:pStyle w:val="ListParagraph"/>
        <w:numPr>
          <w:ilvl w:val="1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DAX function Sum which adds all the numbers in the </w:t>
      </w:r>
      <w:proofErr w:type="gramStart"/>
      <w:r>
        <w:rPr>
          <w:rFonts w:ascii="Roboto" w:eastAsia="Roboto" w:hAnsi="Roboto" w:cs="Roboto"/>
          <w:sz w:val="28"/>
          <w:szCs w:val="28"/>
        </w:rPr>
        <w:t>Sales[</w:t>
      </w:r>
      <w:proofErr w:type="spellStart"/>
      <w:proofErr w:type="gramEnd"/>
      <w:r>
        <w:rPr>
          <w:rFonts w:ascii="Roboto" w:eastAsia="Roboto" w:hAnsi="Roboto" w:cs="Roboto"/>
          <w:sz w:val="28"/>
          <w:szCs w:val="28"/>
        </w:rPr>
        <w:t>SalesAmount</w:t>
      </w:r>
      <w:proofErr w:type="spellEnd"/>
      <w:r>
        <w:rPr>
          <w:rFonts w:ascii="Roboto" w:eastAsia="Roboto" w:hAnsi="Roboto" w:cs="Roboto"/>
          <w:sz w:val="28"/>
          <w:szCs w:val="28"/>
        </w:rPr>
        <w:t>] column.</w:t>
      </w:r>
    </w:p>
    <w:p w14:paraId="3033A721" w14:textId="27539597" w:rsidR="00C50128" w:rsidRDefault="00C50128" w:rsidP="00C50128">
      <w:pPr>
        <w:pStyle w:val="ListParagraph"/>
        <w:numPr>
          <w:ilvl w:val="1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Parenthesis () which surrounds an expression which contains one or more arguments.</w:t>
      </w:r>
    </w:p>
    <w:p w14:paraId="1238AC95" w14:textId="1EF87707" w:rsidR="00C50128" w:rsidRDefault="00C50128" w:rsidP="00C50128">
      <w:pPr>
        <w:pStyle w:val="ListParagraph"/>
        <w:numPr>
          <w:ilvl w:val="1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Referenced table: Sales</w:t>
      </w:r>
    </w:p>
    <w:p w14:paraId="0CEDEF0D" w14:textId="2061DF21" w:rsidR="00C50128" w:rsidRPr="00C50128" w:rsidRDefault="00C50128" w:rsidP="00C50128">
      <w:pPr>
        <w:pStyle w:val="ListParagraph"/>
        <w:numPr>
          <w:ilvl w:val="1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Referenced column: </w:t>
      </w:r>
      <w:proofErr w:type="spellStart"/>
      <w:r>
        <w:rPr>
          <w:rFonts w:ascii="Roboto" w:eastAsia="Roboto" w:hAnsi="Roboto" w:cs="Roboto"/>
          <w:sz w:val="28"/>
          <w:szCs w:val="28"/>
        </w:rPr>
        <w:t>SalesAmount</w:t>
      </w:r>
      <w:proofErr w:type="spellEnd"/>
    </w:p>
    <w:p w14:paraId="6079A9F2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7348A1DA" w14:textId="2E0899DC" w:rsidR="007D7A49" w:rsidRDefault="007D7A49" w:rsidP="00C50128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 xml:space="preserve">Explain </w:t>
      </w:r>
      <w:r>
        <w:rPr>
          <w:rFonts w:ascii="Roboto" w:eastAsia="Roboto" w:hAnsi="Roboto" w:cs="Roboto"/>
          <w:sz w:val="28"/>
          <w:szCs w:val="28"/>
        </w:rPr>
        <w:t>datasets</w:t>
      </w:r>
      <w:r w:rsidRPr="007D7A49">
        <w:rPr>
          <w:rFonts w:ascii="Roboto" w:eastAsia="Roboto" w:hAnsi="Roboto" w:cs="Roboto"/>
          <w:sz w:val="28"/>
          <w:szCs w:val="28"/>
        </w:rPr>
        <w:t>, reports</w:t>
      </w:r>
      <w:r>
        <w:rPr>
          <w:rFonts w:ascii="Roboto" w:eastAsia="Roboto" w:hAnsi="Roboto" w:cs="Roboto"/>
          <w:sz w:val="28"/>
          <w:szCs w:val="28"/>
        </w:rPr>
        <w:t>,</w:t>
      </w:r>
      <w:r w:rsidRPr="007D7A49">
        <w:rPr>
          <w:rFonts w:ascii="Roboto" w:eastAsia="Roboto" w:hAnsi="Roboto" w:cs="Roboto"/>
          <w:sz w:val="28"/>
          <w:szCs w:val="28"/>
        </w:rPr>
        <w:t xml:space="preserve"> and dashboards and how they relate to each other?</w:t>
      </w:r>
    </w:p>
    <w:p w14:paraId="1B035B4D" w14:textId="3C068DD7" w:rsidR="00C50128" w:rsidRDefault="00CA03AF" w:rsidP="00C50128">
      <w:p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Ans.  </w:t>
      </w:r>
      <w:r w:rsidRPr="00CA03AF">
        <w:rPr>
          <w:rFonts w:ascii="Roboto" w:eastAsia="Roboto" w:hAnsi="Roboto" w:cs="Roboto"/>
          <w:sz w:val="28"/>
          <w:szCs w:val="28"/>
          <w:u w:val="single"/>
        </w:rPr>
        <w:t>Datasets:</w:t>
      </w:r>
      <w:r>
        <w:rPr>
          <w:rFonts w:ascii="Roboto" w:eastAsia="Roboto" w:hAnsi="Roboto" w:cs="Roboto"/>
          <w:sz w:val="28"/>
          <w:szCs w:val="28"/>
        </w:rPr>
        <w:t xml:space="preserve"> It is a collection of data. Dataset is normally presented in a tabular pattern. Every column describes a particular variable. </w:t>
      </w:r>
      <w:proofErr w:type="gramStart"/>
      <w:r>
        <w:rPr>
          <w:rFonts w:ascii="Roboto" w:eastAsia="Roboto" w:hAnsi="Roboto" w:cs="Roboto"/>
          <w:sz w:val="28"/>
          <w:szCs w:val="28"/>
        </w:rPr>
        <w:t>Dataset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describe the values for each variable for unknown quantities such as heigh, weight, volume etc of an object.</w:t>
      </w:r>
    </w:p>
    <w:p w14:paraId="627C3A75" w14:textId="2180EF87" w:rsidR="00CA03AF" w:rsidRDefault="00CA03AF" w:rsidP="00C50128">
      <w:p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</w:t>
      </w:r>
      <w:r w:rsidRPr="00CA03AF">
        <w:rPr>
          <w:rFonts w:ascii="Roboto" w:eastAsia="Roboto" w:hAnsi="Roboto" w:cs="Roboto"/>
          <w:sz w:val="28"/>
          <w:szCs w:val="28"/>
          <w:u w:val="single"/>
        </w:rPr>
        <w:t>Reports</w:t>
      </w:r>
      <w:r>
        <w:rPr>
          <w:rFonts w:ascii="Roboto" w:eastAsia="Roboto" w:hAnsi="Roboto" w:cs="Roboto"/>
          <w:sz w:val="28"/>
          <w:szCs w:val="28"/>
          <w:u w:val="single"/>
        </w:rPr>
        <w:t xml:space="preserve">: </w:t>
      </w:r>
      <w:r>
        <w:rPr>
          <w:rFonts w:ascii="Roboto" w:eastAsia="Roboto" w:hAnsi="Roboto" w:cs="Roboto"/>
          <w:sz w:val="28"/>
          <w:szCs w:val="28"/>
        </w:rPr>
        <w:t>A collection of visualizations that appear together on one or more pages is a report in Power Bi. It is a collection of items that have common motives.</w:t>
      </w:r>
    </w:p>
    <w:p w14:paraId="6A71D034" w14:textId="5E6BF0FA" w:rsidR="00CA03AF" w:rsidRDefault="00CA03AF" w:rsidP="00C50128">
      <w:pPr>
        <w:jc w:val="both"/>
        <w:rPr>
          <w:rFonts w:ascii="Roboto" w:eastAsia="Roboto" w:hAnsi="Roboto" w:cs="Roboto"/>
          <w:sz w:val="28"/>
          <w:szCs w:val="28"/>
        </w:rPr>
      </w:pPr>
      <w:r w:rsidRPr="00CA03AF">
        <w:rPr>
          <w:rFonts w:ascii="Roboto" w:eastAsia="Roboto" w:hAnsi="Roboto" w:cs="Roboto"/>
          <w:sz w:val="28"/>
          <w:szCs w:val="28"/>
          <w:u w:val="single"/>
        </w:rPr>
        <w:t>Dashboards:</w:t>
      </w:r>
      <w:r>
        <w:rPr>
          <w:rFonts w:ascii="Roboto" w:eastAsia="Roboto" w:hAnsi="Roboto" w:cs="Roboto"/>
          <w:sz w:val="28"/>
          <w:szCs w:val="28"/>
        </w:rPr>
        <w:t xml:space="preserve"> Power Bi dashboard</w:t>
      </w:r>
      <w:r w:rsidR="00322F3C">
        <w:rPr>
          <w:rFonts w:ascii="Roboto" w:eastAsia="Roboto" w:hAnsi="Roboto" w:cs="Roboto"/>
          <w:sz w:val="28"/>
          <w:szCs w:val="28"/>
        </w:rPr>
        <w:t xml:space="preserve"> is a single page interface that uses the most important elements of a report to tell a story.</w:t>
      </w:r>
    </w:p>
    <w:p w14:paraId="6E087E69" w14:textId="56E668F2" w:rsidR="00322F3C" w:rsidRDefault="00322F3C" w:rsidP="00C50128">
      <w:pPr>
        <w:jc w:val="both"/>
        <w:rPr>
          <w:rFonts w:ascii="Roboto" w:eastAsia="Roboto" w:hAnsi="Roboto" w:cs="Roboto"/>
          <w:sz w:val="28"/>
          <w:szCs w:val="28"/>
        </w:rPr>
      </w:pPr>
    </w:p>
    <w:p w14:paraId="6054EDD8" w14:textId="2AD88F34" w:rsidR="00322F3C" w:rsidRDefault="00322F3C" w:rsidP="00C50128">
      <w:p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ll datasets, report and dashboard are related to each other basis on the following:</w:t>
      </w:r>
    </w:p>
    <w:p w14:paraId="50FA7EB4" w14:textId="48473EE4" w:rsidR="00322F3C" w:rsidRDefault="00322F3C" w:rsidP="00322F3C">
      <w:pPr>
        <w:pStyle w:val="ListParagraph"/>
        <w:numPr>
          <w:ilvl w:val="1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Reports are the visualization of the datasets.</w:t>
      </w:r>
    </w:p>
    <w:p w14:paraId="0514A6E3" w14:textId="28B7B63F" w:rsidR="00322F3C" w:rsidRPr="00322F3C" w:rsidRDefault="00322F3C" w:rsidP="00322F3C">
      <w:pPr>
        <w:pStyle w:val="ListParagraph"/>
        <w:numPr>
          <w:ilvl w:val="1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Through multiple reports created on a given dataset one can create a dashboard to highlights the key outcomes, </w:t>
      </w:r>
      <w:proofErr w:type="gramStart"/>
      <w:r>
        <w:rPr>
          <w:rFonts w:ascii="Roboto" w:eastAsia="Roboto" w:hAnsi="Roboto" w:cs="Roboto"/>
          <w:sz w:val="28"/>
          <w:szCs w:val="28"/>
        </w:rPr>
        <w:t>inference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or key information on the dashboard.</w:t>
      </w:r>
    </w:p>
    <w:p w14:paraId="44762FD1" w14:textId="4771F51F" w:rsidR="007D7A49" w:rsidRP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lastRenderedPageBreak/>
        <w:t>How reports can be created in power B</w:t>
      </w:r>
      <w:r>
        <w:rPr>
          <w:rFonts w:ascii="Roboto" w:eastAsia="Roboto" w:hAnsi="Roboto" w:cs="Roboto"/>
          <w:sz w:val="28"/>
          <w:szCs w:val="28"/>
        </w:rPr>
        <w:t>I</w:t>
      </w:r>
      <w:r w:rsidRPr="007D7A49">
        <w:rPr>
          <w:rFonts w:ascii="Roboto" w:eastAsia="Roboto" w:hAnsi="Roboto" w:cs="Roboto"/>
          <w:sz w:val="28"/>
          <w:szCs w:val="28"/>
        </w:rPr>
        <w:t>, explain</w:t>
      </w:r>
      <w:r>
        <w:rPr>
          <w:rFonts w:ascii="Roboto" w:eastAsia="Roboto" w:hAnsi="Roboto" w:cs="Roboto"/>
          <w:sz w:val="28"/>
          <w:szCs w:val="28"/>
        </w:rPr>
        <w:t xml:space="preserve"> two</w:t>
      </w:r>
      <w:r w:rsidRPr="007D7A49">
        <w:rPr>
          <w:rFonts w:ascii="Roboto" w:eastAsia="Roboto" w:hAnsi="Roboto" w:cs="Roboto"/>
          <w:sz w:val="28"/>
          <w:szCs w:val="28"/>
        </w:rPr>
        <w:t xml:space="preserve"> ways with Navigation of each.</w:t>
      </w:r>
    </w:p>
    <w:p w14:paraId="71CF62AC" w14:textId="3D10AE6E" w:rsidR="00815902" w:rsidRDefault="008459C5" w:rsidP="008459C5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. In Power BI, reports can be created with visuals that represent different findings and insights from the dataset. Report can have a single visual or multiple pages full of visuals</w:t>
      </w:r>
      <w:r w:rsidR="00815902">
        <w:rPr>
          <w:rFonts w:ascii="Roboto" w:eastAsia="Roboto" w:hAnsi="Roboto" w:cs="Roboto"/>
          <w:sz w:val="28"/>
          <w:szCs w:val="28"/>
        </w:rPr>
        <w:t>.</w:t>
      </w:r>
    </w:p>
    <w:p w14:paraId="44008847" w14:textId="637B4619" w:rsidR="00815902" w:rsidRDefault="00815902" w:rsidP="008459C5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Reports can be created </w:t>
      </w:r>
      <w:r w:rsidR="00793A0B">
        <w:rPr>
          <w:rFonts w:ascii="Roboto" w:eastAsia="Roboto" w:hAnsi="Roboto" w:cs="Roboto"/>
          <w:sz w:val="28"/>
          <w:szCs w:val="28"/>
        </w:rPr>
        <w:t>by the following ways:</w:t>
      </w:r>
    </w:p>
    <w:p w14:paraId="2C4F7FE1" w14:textId="77777777" w:rsidR="00793A0B" w:rsidRDefault="00793A0B" w:rsidP="00793A0B">
      <w:pPr>
        <w:pStyle w:val="ListParagraph"/>
        <w:numPr>
          <w:ilvl w:val="1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93A0B">
        <w:rPr>
          <w:rFonts w:ascii="Roboto" w:eastAsia="Roboto" w:hAnsi="Roboto" w:cs="Roboto"/>
          <w:sz w:val="28"/>
          <w:szCs w:val="28"/>
        </w:rPr>
        <w:t>User can select fields from fields pane onto the report canvas</w:t>
      </w:r>
    </w:p>
    <w:p w14:paraId="44246F48" w14:textId="7EB62251" w:rsidR="00793A0B" w:rsidRPr="00793A0B" w:rsidRDefault="00793A0B" w:rsidP="00793A0B">
      <w:pPr>
        <w:pStyle w:val="ListParagraph"/>
        <w:numPr>
          <w:ilvl w:val="1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93A0B">
        <w:rPr>
          <w:rFonts w:ascii="Roboto" w:eastAsia="Roboto" w:hAnsi="Roboto" w:cs="Roboto"/>
          <w:sz w:val="28"/>
          <w:szCs w:val="28"/>
        </w:rPr>
        <w:t xml:space="preserve">User can drag the fields from the fields pane onto the report canvas </w:t>
      </w:r>
    </w:p>
    <w:p w14:paraId="2E102964" w14:textId="77777777" w:rsidR="00815902" w:rsidRPr="007D7A49" w:rsidRDefault="00815902" w:rsidP="008459C5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332D8D73" w14:textId="27FA8E08" w:rsidR="007D7A49" w:rsidRP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>How to connect to data in Power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7D7A49">
        <w:rPr>
          <w:rFonts w:ascii="Roboto" w:eastAsia="Roboto" w:hAnsi="Roboto" w:cs="Roboto"/>
          <w:sz w:val="28"/>
          <w:szCs w:val="28"/>
        </w:rPr>
        <w:t xml:space="preserve">BI? How to use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7D7A49">
        <w:rPr>
          <w:rFonts w:ascii="Roboto" w:eastAsia="Roboto" w:hAnsi="Roboto" w:cs="Roboto"/>
          <w:sz w:val="28"/>
          <w:szCs w:val="28"/>
        </w:rPr>
        <w:t>content pack to connect to google analytics?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7D7A49">
        <w:rPr>
          <w:rFonts w:ascii="Roboto" w:eastAsia="Roboto" w:hAnsi="Roboto" w:cs="Roboto"/>
          <w:sz w:val="28"/>
          <w:szCs w:val="28"/>
        </w:rPr>
        <w:t>Mention</w:t>
      </w:r>
      <w:r>
        <w:rPr>
          <w:rFonts w:ascii="Roboto" w:eastAsia="Roboto" w:hAnsi="Roboto" w:cs="Roboto"/>
          <w:sz w:val="28"/>
          <w:szCs w:val="28"/>
        </w:rPr>
        <w:t xml:space="preserve"> the s</w:t>
      </w:r>
      <w:r w:rsidRPr="007D7A49">
        <w:rPr>
          <w:rFonts w:ascii="Roboto" w:eastAsia="Roboto" w:hAnsi="Roboto" w:cs="Roboto"/>
          <w:sz w:val="28"/>
          <w:szCs w:val="28"/>
        </w:rPr>
        <w:t>teps.</w:t>
      </w:r>
    </w:p>
    <w:p w14:paraId="75983DE8" w14:textId="1A1A996C" w:rsidR="007D7A49" w:rsidRDefault="00F900BB" w:rsidP="00F900BB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. To connect to data in Power BI, follow the below steps:</w:t>
      </w:r>
    </w:p>
    <w:p w14:paraId="097C7A56" w14:textId="6FF40E0F" w:rsidR="00F900BB" w:rsidRDefault="00F900BB" w:rsidP="00F900BB">
      <w:pPr>
        <w:pStyle w:val="ListParagraph"/>
        <w:numPr>
          <w:ilvl w:val="1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From the home option</w:t>
      </w:r>
      <w:r w:rsidRPr="00F900BB">
        <w:rPr>
          <w:rFonts w:ascii="Roboto" w:eastAsia="Roboto" w:hAnsi="Roboto" w:cs="Roboto"/>
          <w:sz w:val="28"/>
          <w:szCs w:val="28"/>
        </w:rPr>
        <w:sym w:font="Wingdings" w:char="F0E0"/>
      </w:r>
      <w:r>
        <w:rPr>
          <w:rFonts w:ascii="Roboto" w:eastAsia="Roboto" w:hAnsi="Roboto" w:cs="Roboto"/>
          <w:sz w:val="28"/>
          <w:szCs w:val="28"/>
        </w:rPr>
        <w:t xml:space="preserve"> Select the get data option</w:t>
      </w:r>
    </w:p>
    <w:p w14:paraId="00CC3F7A" w14:textId="702362F6" w:rsidR="00F900BB" w:rsidRDefault="00F900BB" w:rsidP="00F900BB">
      <w:pPr>
        <w:pStyle w:val="ListParagraph"/>
        <w:numPr>
          <w:ilvl w:val="1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From the get data window </w:t>
      </w:r>
      <w:r w:rsidRPr="00F900BB">
        <w:rPr>
          <w:rFonts w:ascii="Roboto" w:eastAsia="Roboto" w:hAnsi="Roboto" w:cs="Roboto"/>
          <w:sz w:val="28"/>
          <w:szCs w:val="28"/>
        </w:rPr>
        <w:sym w:font="Wingdings" w:char="F0E0"/>
      </w:r>
      <w:r>
        <w:rPr>
          <w:rFonts w:ascii="Roboto" w:eastAsia="Roboto" w:hAnsi="Roboto" w:cs="Roboto"/>
          <w:sz w:val="28"/>
          <w:szCs w:val="28"/>
        </w:rPr>
        <w:t xml:space="preserve"> Choose any of the different sources of option to which power bi can connect</w:t>
      </w:r>
    </w:p>
    <w:p w14:paraId="18985AA6" w14:textId="7759D440" w:rsidR="00F900BB" w:rsidRDefault="00F900BB" w:rsidP="00F900BB">
      <w:p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   To use the content pack to connect to google analytics, follow the below steps:</w:t>
      </w:r>
    </w:p>
    <w:p w14:paraId="4C30978E" w14:textId="52322B6E" w:rsidR="00F900BB" w:rsidRDefault="00F900BB" w:rsidP="00F900BB">
      <w:pPr>
        <w:pStyle w:val="ListParagraph"/>
        <w:numPr>
          <w:ilvl w:val="0"/>
          <w:numId w:val="2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In Power Bi desktop, from the home option </w:t>
      </w:r>
      <w:r w:rsidRPr="00F900BB">
        <w:rPr>
          <w:rFonts w:ascii="Roboto" w:eastAsia="Roboto" w:hAnsi="Roboto" w:cs="Roboto"/>
          <w:sz w:val="28"/>
          <w:szCs w:val="28"/>
        </w:rPr>
        <w:sym w:font="Wingdings" w:char="F0E0"/>
      </w:r>
      <w:r>
        <w:rPr>
          <w:rFonts w:ascii="Roboto" w:eastAsia="Roboto" w:hAnsi="Roboto" w:cs="Roboto"/>
          <w:sz w:val="28"/>
          <w:szCs w:val="28"/>
        </w:rPr>
        <w:t xml:space="preserve"> select the get data option</w:t>
      </w:r>
    </w:p>
    <w:p w14:paraId="69B8ED3B" w14:textId="59D4C142" w:rsidR="00F900BB" w:rsidRDefault="00F900BB" w:rsidP="00F900BB">
      <w:pPr>
        <w:pStyle w:val="ListParagraph"/>
        <w:numPr>
          <w:ilvl w:val="0"/>
          <w:numId w:val="2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From the get data window </w:t>
      </w:r>
      <w:r w:rsidRPr="00F900BB">
        <w:rPr>
          <w:rFonts w:ascii="Roboto" w:eastAsia="Roboto" w:hAnsi="Roboto" w:cs="Roboto"/>
          <w:sz w:val="28"/>
          <w:szCs w:val="28"/>
        </w:rPr>
        <w:sym w:font="Wingdings" w:char="F0E0"/>
      </w:r>
      <w:r>
        <w:rPr>
          <w:rFonts w:ascii="Roboto" w:eastAsia="Roboto" w:hAnsi="Roboto" w:cs="Roboto"/>
          <w:sz w:val="28"/>
          <w:szCs w:val="28"/>
        </w:rPr>
        <w:t xml:space="preserve"> select the online services from the categories</w:t>
      </w:r>
    </w:p>
    <w:p w14:paraId="5206E2E8" w14:textId="70EF2C1D" w:rsidR="00F900BB" w:rsidRDefault="00F900BB" w:rsidP="00F900BB">
      <w:pPr>
        <w:pStyle w:val="ListParagraph"/>
        <w:numPr>
          <w:ilvl w:val="0"/>
          <w:numId w:val="2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Select google analytics from the selections in the right pane</w:t>
      </w:r>
    </w:p>
    <w:p w14:paraId="227C43BB" w14:textId="1752B85F" w:rsidR="00F900BB" w:rsidRPr="00F900BB" w:rsidRDefault="00F900BB" w:rsidP="00F900BB">
      <w:pPr>
        <w:pStyle w:val="ListParagraph"/>
        <w:numPr>
          <w:ilvl w:val="0"/>
          <w:numId w:val="2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t the bottom of the window </w:t>
      </w:r>
      <w:r w:rsidRPr="00F900BB">
        <w:rPr>
          <w:rFonts w:ascii="Roboto" w:eastAsia="Roboto" w:hAnsi="Roboto" w:cs="Roboto"/>
          <w:sz w:val="28"/>
          <w:szCs w:val="28"/>
        </w:rPr>
        <w:sym w:font="Wingdings" w:char="F0E0"/>
      </w:r>
      <w:r>
        <w:rPr>
          <w:rFonts w:ascii="Roboto" w:eastAsia="Roboto" w:hAnsi="Roboto" w:cs="Roboto"/>
          <w:sz w:val="28"/>
          <w:szCs w:val="28"/>
        </w:rPr>
        <w:t xml:space="preserve"> select connect</w:t>
      </w:r>
    </w:p>
    <w:p w14:paraId="0EBEA94B" w14:textId="6C1EDEE4" w:rsidR="00F900BB" w:rsidRPr="00F900BB" w:rsidRDefault="00F900BB" w:rsidP="00F900BB">
      <w:pPr>
        <w:pStyle w:val="ListParagraph"/>
        <w:ind w:left="1440"/>
        <w:jc w:val="both"/>
        <w:rPr>
          <w:rFonts w:ascii="Roboto" w:eastAsia="Roboto" w:hAnsi="Roboto" w:cs="Roboto"/>
          <w:sz w:val="28"/>
          <w:szCs w:val="28"/>
        </w:rPr>
      </w:pPr>
    </w:p>
    <w:p w14:paraId="671C1E29" w14:textId="77777777" w:rsidR="00F900BB" w:rsidRPr="00F900BB" w:rsidRDefault="00F900BB" w:rsidP="00F900BB">
      <w:pPr>
        <w:jc w:val="both"/>
        <w:rPr>
          <w:rFonts w:ascii="Roboto" w:eastAsia="Roboto" w:hAnsi="Roboto" w:cs="Roboto"/>
          <w:sz w:val="28"/>
          <w:szCs w:val="28"/>
        </w:rPr>
      </w:pPr>
    </w:p>
    <w:p w14:paraId="6C8BD1E8" w14:textId="2F23231E" w:rsidR="007D7A49" w:rsidRP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 xml:space="preserve">How to import Local files in Power BI? Mention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7D7A49">
        <w:rPr>
          <w:rFonts w:ascii="Roboto" w:eastAsia="Roboto" w:hAnsi="Roboto" w:cs="Roboto"/>
          <w:sz w:val="28"/>
          <w:szCs w:val="28"/>
        </w:rPr>
        <w:t>Steps.</w:t>
      </w:r>
    </w:p>
    <w:p w14:paraId="4B00AF63" w14:textId="6B8D4B8A" w:rsidR="007D7A49" w:rsidRDefault="005327FB" w:rsidP="005327FB">
      <w:pPr>
        <w:ind w:left="36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. To import the local files in Power BI, follow the below steps:</w:t>
      </w:r>
    </w:p>
    <w:p w14:paraId="2697E445" w14:textId="5BEF5199" w:rsidR="005327FB" w:rsidRDefault="005327FB" w:rsidP="005327FB">
      <w:pPr>
        <w:pStyle w:val="ListParagraph"/>
        <w:numPr>
          <w:ilvl w:val="1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In Power BI, select the Get data option</w:t>
      </w:r>
    </w:p>
    <w:p w14:paraId="071A36D3" w14:textId="4372207D" w:rsidR="005327FB" w:rsidRDefault="005327FB" w:rsidP="005327FB">
      <w:pPr>
        <w:pStyle w:val="ListParagraph"/>
        <w:numPr>
          <w:ilvl w:val="1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Under import or connect to data </w:t>
      </w:r>
      <w:r w:rsidRPr="005327FB">
        <w:rPr>
          <w:rFonts w:ascii="Roboto" w:eastAsia="Roboto" w:hAnsi="Roboto" w:cs="Roboto"/>
          <w:sz w:val="28"/>
          <w:szCs w:val="28"/>
        </w:rPr>
        <w:sym w:font="Wingdings" w:char="F0E0"/>
      </w:r>
      <w:r>
        <w:rPr>
          <w:rFonts w:ascii="Roboto" w:eastAsia="Roboto" w:hAnsi="Roboto" w:cs="Roboto"/>
          <w:sz w:val="28"/>
          <w:szCs w:val="28"/>
        </w:rPr>
        <w:t xml:space="preserve"> Under files click on get</w:t>
      </w:r>
    </w:p>
    <w:p w14:paraId="0C55449D" w14:textId="188BA79E" w:rsidR="005327FB" w:rsidRDefault="005327FB" w:rsidP="005327FB">
      <w:pPr>
        <w:pStyle w:val="ListParagraph"/>
        <w:numPr>
          <w:ilvl w:val="1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Click on Local file</w:t>
      </w:r>
    </w:p>
    <w:p w14:paraId="40AA250D" w14:textId="4D1FA213" w:rsidR="005327FB" w:rsidRDefault="005327FB" w:rsidP="005327FB">
      <w:pPr>
        <w:pStyle w:val="ListParagraph"/>
        <w:numPr>
          <w:ilvl w:val="1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Choose which file to upload and then click on open</w:t>
      </w:r>
    </w:p>
    <w:p w14:paraId="2B2FDC1A" w14:textId="05D51D99" w:rsidR="005327FB" w:rsidRDefault="005327FB" w:rsidP="005327FB">
      <w:pPr>
        <w:pStyle w:val="ListParagraph"/>
        <w:numPr>
          <w:ilvl w:val="1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Click upload under upload </w:t>
      </w:r>
      <w:proofErr w:type="gramStart"/>
      <w:r>
        <w:rPr>
          <w:rFonts w:ascii="Roboto" w:eastAsia="Roboto" w:hAnsi="Roboto" w:cs="Roboto"/>
          <w:sz w:val="28"/>
          <w:szCs w:val="28"/>
        </w:rPr>
        <w:t>your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excel file to Power BI</w:t>
      </w:r>
    </w:p>
    <w:p w14:paraId="5BDD1DFE" w14:textId="77777777" w:rsidR="005327FB" w:rsidRPr="005327FB" w:rsidRDefault="005327FB" w:rsidP="005327FB">
      <w:pPr>
        <w:pStyle w:val="ListParagraph"/>
        <w:jc w:val="both"/>
        <w:rPr>
          <w:rFonts w:ascii="Roboto" w:eastAsia="Roboto" w:hAnsi="Roboto" w:cs="Roboto"/>
          <w:sz w:val="28"/>
          <w:szCs w:val="28"/>
        </w:rPr>
      </w:pPr>
    </w:p>
    <w:p w14:paraId="00000005" w14:textId="53A441B1" w:rsidR="00EE4EC2" w:rsidRP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 xml:space="preserve">In </w:t>
      </w:r>
      <w:r>
        <w:rPr>
          <w:rFonts w:ascii="Roboto" w:eastAsia="Roboto" w:hAnsi="Roboto" w:cs="Roboto"/>
          <w:sz w:val="28"/>
          <w:szCs w:val="28"/>
        </w:rPr>
        <w:t>P</w:t>
      </w:r>
      <w:r w:rsidRPr="007D7A49">
        <w:rPr>
          <w:rFonts w:ascii="Roboto" w:eastAsia="Roboto" w:hAnsi="Roboto" w:cs="Roboto"/>
          <w:sz w:val="28"/>
          <w:szCs w:val="28"/>
        </w:rPr>
        <w:t>ower BI visualization</w:t>
      </w:r>
      <w:r>
        <w:rPr>
          <w:rFonts w:ascii="Roboto" w:eastAsia="Roboto" w:hAnsi="Roboto" w:cs="Roboto"/>
          <w:sz w:val="28"/>
          <w:szCs w:val="28"/>
        </w:rPr>
        <w:t>,</w:t>
      </w:r>
      <w:r w:rsidRPr="007D7A49">
        <w:rPr>
          <w:rFonts w:ascii="Roboto" w:eastAsia="Roboto" w:hAnsi="Roboto" w:cs="Roboto"/>
          <w:sz w:val="28"/>
          <w:szCs w:val="28"/>
        </w:rPr>
        <w:t xml:space="preserve"> what </w:t>
      </w:r>
      <w:r>
        <w:rPr>
          <w:rFonts w:ascii="Roboto" w:eastAsia="Roboto" w:hAnsi="Roboto" w:cs="Roboto"/>
          <w:sz w:val="28"/>
          <w:szCs w:val="28"/>
        </w:rPr>
        <w:t>are</w:t>
      </w:r>
      <w:r w:rsidRPr="007D7A49">
        <w:rPr>
          <w:rFonts w:ascii="Roboto" w:eastAsia="Roboto" w:hAnsi="Roboto" w:cs="Roboto"/>
          <w:sz w:val="28"/>
          <w:szCs w:val="28"/>
        </w:rPr>
        <w:t xml:space="preserve"> Reading View and Editing view?</w:t>
      </w:r>
    </w:p>
    <w:p w14:paraId="00000006" w14:textId="4286E883" w:rsidR="00EE4EC2" w:rsidRDefault="002D6028">
      <w:pPr>
        <w:rPr>
          <w:rFonts w:ascii="Roboto" w:eastAsia="Roboto" w:hAnsi="Roboto" w:cs="Roboto"/>
          <w:sz w:val="28"/>
          <w:szCs w:val="28"/>
        </w:rPr>
      </w:pPr>
      <w:r w:rsidRPr="002D6028">
        <w:rPr>
          <w:rFonts w:ascii="Roboto" w:eastAsia="Roboto" w:hAnsi="Roboto" w:cs="Roboto"/>
          <w:sz w:val="28"/>
          <w:szCs w:val="28"/>
        </w:rPr>
        <w:t xml:space="preserve">   Ans.</w:t>
      </w:r>
      <w:r>
        <w:rPr>
          <w:rFonts w:ascii="Roboto" w:eastAsia="Roboto" w:hAnsi="Roboto" w:cs="Roboto"/>
          <w:sz w:val="28"/>
          <w:szCs w:val="28"/>
        </w:rPr>
        <w:t xml:space="preserve"> To interact with the reports in Power BI, there are two modes in Power BI: Reading View and Editing view.</w:t>
      </w:r>
    </w:p>
    <w:p w14:paraId="384501CA" w14:textId="4C06C82E" w:rsidR="002D6028" w:rsidRPr="002D6028" w:rsidRDefault="002D6028" w:rsidP="002D6028">
      <w:pPr>
        <w:jc w:val="both"/>
        <w:rPr>
          <w:rFonts w:ascii="Roboto" w:eastAsia="Roboto" w:hAnsi="Roboto" w:cs="Roboto"/>
          <w:sz w:val="28"/>
          <w:szCs w:val="28"/>
        </w:rPr>
      </w:pPr>
      <w:r w:rsidRPr="002D6028">
        <w:rPr>
          <w:rFonts w:ascii="Roboto" w:eastAsia="Roboto" w:hAnsi="Roboto" w:cs="Roboto"/>
          <w:sz w:val="28"/>
          <w:szCs w:val="28"/>
          <w:u w:val="single"/>
        </w:rPr>
        <w:t>Reading view</w:t>
      </w:r>
      <w:r w:rsidRPr="002D6028">
        <w:rPr>
          <w:rFonts w:ascii="Roboto" w:eastAsia="Roboto" w:hAnsi="Roboto" w:cs="Roboto"/>
          <w:sz w:val="28"/>
          <w:szCs w:val="28"/>
        </w:rPr>
        <w:t>:</w:t>
      </w:r>
      <w:r w:rsidRPr="002D6028">
        <w:rPr>
          <w:rFonts w:ascii="Roboto" w:eastAsia="Roboto" w:hAnsi="Roboto" w:cs="Roboto"/>
          <w:sz w:val="28"/>
          <w:szCs w:val="28"/>
        </w:rPr>
        <w:t xml:space="preserve"> If </w:t>
      </w:r>
      <w:r w:rsidRPr="002D6028">
        <w:rPr>
          <w:rFonts w:ascii="Roboto" w:eastAsia="Roboto" w:hAnsi="Roboto" w:cs="Roboto"/>
          <w:sz w:val="28"/>
          <w:szCs w:val="28"/>
        </w:rPr>
        <w:t>viewers</w:t>
      </w:r>
      <w:r w:rsidRPr="002D6028">
        <w:rPr>
          <w:rFonts w:ascii="Roboto" w:eastAsia="Roboto" w:hAnsi="Roboto" w:cs="Roboto"/>
          <w:sz w:val="28"/>
          <w:szCs w:val="28"/>
        </w:rPr>
        <w:t xml:space="preserve"> are </w:t>
      </w:r>
      <w:r w:rsidRPr="002D6028">
        <w:rPr>
          <w:rFonts w:ascii="Roboto" w:eastAsia="Roboto" w:hAnsi="Roboto" w:cs="Roboto"/>
          <w:sz w:val="28"/>
          <w:szCs w:val="28"/>
        </w:rPr>
        <w:t>the</w:t>
      </w:r>
      <w:r w:rsidRPr="002D6028">
        <w:rPr>
          <w:rFonts w:ascii="Roboto" w:eastAsia="Roboto" w:hAnsi="Roboto" w:cs="Roboto"/>
          <w:sz w:val="28"/>
          <w:szCs w:val="28"/>
        </w:rPr>
        <w:t> </w:t>
      </w:r>
      <w:r w:rsidRPr="002D6028">
        <w:rPr>
          <w:rFonts w:ascii="Roboto" w:eastAsia="Roboto" w:hAnsi="Roboto" w:cs="Roboto"/>
          <w:i/>
          <w:iCs/>
          <w:sz w:val="28"/>
          <w:szCs w:val="28"/>
        </w:rPr>
        <w:t>business user</w:t>
      </w:r>
      <w:r w:rsidRPr="002D6028">
        <w:rPr>
          <w:rFonts w:ascii="Roboto" w:eastAsia="Roboto" w:hAnsi="Roboto" w:cs="Roboto"/>
          <w:sz w:val="28"/>
          <w:szCs w:val="28"/>
        </w:rPr>
        <w:t xml:space="preserve">, then </w:t>
      </w:r>
      <w:r w:rsidRPr="002D6028">
        <w:rPr>
          <w:rFonts w:ascii="Roboto" w:eastAsia="Roboto" w:hAnsi="Roboto" w:cs="Roboto"/>
          <w:sz w:val="28"/>
          <w:szCs w:val="28"/>
        </w:rPr>
        <w:t>user</w:t>
      </w:r>
      <w:r w:rsidRPr="002D6028">
        <w:rPr>
          <w:rFonts w:ascii="Roboto" w:eastAsia="Roboto" w:hAnsi="Roboto" w:cs="Roboto"/>
          <w:sz w:val="28"/>
          <w:szCs w:val="28"/>
        </w:rPr>
        <w:t xml:space="preserve"> are more likely to use Reading view to consume reports created by others. Reading view is your way to explore and interact with reports created by colleagues.</w:t>
      </w:r>
    </w:p>
    <w:p w14:paraId="4C92C65A" w14:textId="0F12236D" w:rsidR="002D6028" w:rsidRDefault="002D6028" w:rsidP="002D6028">
      <w:pPr>
        <w:jc w:val="both"/>
        <w:rPr>
          <w:rFonts w:ascii="Roboto" w:eastAsia="Roboto" w:hAnsi="Roboto" w:cs="Roboto"/>
          <w:sz w:val="28"/>
          <w:szCs w:val="28"/>
        </w:rPr>
      </w:pPr>
      <w:r w:rsidRPr="002D6028">
        <w:rPr>
          <w:rFonts w:ascii="Roboto" w:eastAsia="Roboto" w:hAnsi="Roboto" w:cs="Roboto"/>
          <w:sz w:val="28"/>
          <w:szCs w:val="28"/>
          <w:u w:val="single"/>
        </w:rPr>
        <w:t>Editing view</w:t>
      </w:r>
      <w:r w:rsidRPr="002D6028">
        <w:rPr>
          <w:rFonts w:ascii="Roboto" w:eastAsia="Roboto" w:hAnsi="Roboto" w:cs="Roboto"/>
          <w:sz w:val="28"/>
          <w:szCs w:val="28"/>
        </w:rPr>
        <w:t>:</w:t>
      </w:r>
      <w:r w:rsidRPr="002D6028">
        <w:rPr>
          <w:rFonts w:ascii="Roboto" w:eastAsia="Roboto" w:hAnsi="Roboto" w:cs="Roboto"/>
          <w:sz w:val="28"/>
          <w:szCs w:val="28"/>
        </w:rPr>
        <w:t xml:space="preserve"> </w:t>
      </w:r>
      <w:r w:rsidRPr="002D6028">
        <w:rPr>
          <w:rFonts w:ascii="Roboto" w:eastAsia="Roboto" w:hAnsi="Roboto" w:cs="Roboto"/>
          <w:sz w:val="28"/>
          <w:szCs w:val="28"/>
        </w:rPr>
        <w:t xml:space="preserve">It </w:t>
      </w:r>
      <w:r w:rsidRPr="002D6028">
        <w:rPr>
          <w:rFonts w:ascii="Roboto" w:eastAsia="Roboto" w:hAnsi="Roboto" w:cs="Roboto"/>
          <w:sz w:val="28"/>
          <w:szCs w:val="28"/>
        </w:rPr>
        <w:t>is used by report </w:t>
      </w:r>
      <w:r w:rsidRPr="002D6028">
        <w:rPr>
          <w:rFonts w:ascii="Roboto" w:eastAsia="Roboto" w:hAnsi="Roboto" w:cs="Roboto"/>
          <w:i/>
          <w:iCs/>
          <w:sz w:val="28"/>
          <w:szCs w:val="28"/>
        </w:rPr>
        <w:t>designers</w:t>
      </w:r>
      <w:r w:rsidRPr="002D6028">
        <w:rPr>
          <w:rFonts w:ascii="Roboto" w:eastAsia="Roboto" w:hAnsi="Roboto" w:cs="Roboto"/>
          <w:sz w:val="28"/>
          <w:szCs w:val="28"/>
        </w:rPr>
        <w:t xml:space="preserve">, who create the reports and share them with </w:t>
      </w:r>
      <w:r w:rsidRPr="002D6028">
        <w:rPr>
          <w:rFonts w:ascii="Roboto" w:eastAsia="Roboto" w:hAnsi="Roboto" w:cs="Roboto"/>
          <w:sz w:val="28"/>
          <w:szCs w:val="28"/>
        </w:rPr>
        <w:t>other stakeholders</w:t>
      </w:r>
      <w:r w:rsidRPr="002D6028">
        <w:rPr>
          <w:rFonts w:ascii="Roboto" w:eastAsia="Roboto" w:hAnsi="Roboto" w:cs="Roboto"/>
          <w:sz w:val="28"/>
          <w:szCs w:val="28"/>
        </w:rPr>
        <w:t>.</w:t>
      </w:r>
      <w:r>
        <w:rPr>
          <w:rFonts w:ascii="Roboto" w:eastAsia="Roboto" w:hAnsi="Roboto" w:cs="Roboto"/>
          <w:sz w:val="28"/>
          <w:szCs w:val="28"/>
        </w:rPr>
        <w:t xml:space="preserve"> The user with an editing view can perform the following:</w:t>
      </w:r>
    </w:p>
    <w:p w14:paraId="45E5D0A2" w14:textId="6FF1AB50" w:rsidR="002D6028" w:rsidRDefault="002D6028" w:rsidP="002D6028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lastRenderedPageBreak/>
        <w:t>Creating, editing, renaming, sharing, and deleting reports</w:t>
      </w:r>
    </w:p>
    <w:p w14:paraId="7581493D" w14:textId="25460DBB" w:rsidR="002D6028" w:rsidRDefault="002D6028" w:rsidP="002D6028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dding, rearranging, and deleting report pages</w:t>
      </w:r>
    </w:p>
    <w:p w14:paraId="0B89878B" w14:textId="6D214A6E" w:rsidR="002D6028" w:rsidRDefault="002D6028" w:rsidP="002D6028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Formatting reports</w:t>
      </w:r>
    </w:p>
    <w:p w14:paraId="31316043" w14:textId="4628F834" w:rsidR="002D6028" w:rsidRDefault="002D6028" w:rsidP="002D6028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dding visualizations, text boxes, shapes</w:t>
      </w:r>
    </w:p>
    <w:p w14:paraId="2CC6B0F8" w14:textId="2408A09B" w:rsidR="002D6028" w:rsidRDefault="002D6028" w:rsidP="002D6028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Setting up drill through</w:t>
      </w:r>
    </w:p>
    <w:p w14:paraId="1B2556C6" w14:textId="29ED29D7" w:rsidR="002D6028" w:rsidRPr="002D6028" w:rsidRDefault="002D6028" w:rsidP="002D6028">
      <w:pPr>
        <w:pStyle w:val="ListParagraph"/>
        <w:numPr>
          <w:ilvl w:val="0"/>
          <w:numId w:val="3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Duplicating a report</w:t>
      </w:r>
    </w:p>
    <w:p w14:paraId="00000007" w14:textId="77777777" w:rsidR="00EE4EC2" w:rsidRPr="002D6028" w:rsidRDefault="00EE4EC2">
      <w:pPr>
        <w:rPr>
          <w:rFonts w:ascii="Roboto" w:eastAsia="Roboto" w:hAnsi="Roboto" w:cs="Roboto"/>
          <w:b/>
          <w:sz w:val="36"/>
          <w:szCs w:val="36"/>
        </w:rPr>
      </w:pPr>
    </w:p>
    <w:sectPr w:rsidR="00EE4EC2" w:rsidRPr="002D6028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81AF2B" w14:textId="77777777" w:rsidR="00F97A58" w:rsidRDefault="00F97A58">
      <w:pPr>
        <w:spacing w:line="240" w:lineRule="auto"/>
      </w:pPr>
      <w:r>
        <w:separator/>
      </w:r>
    </w:p>
  </w:endnote>
  <w:endnote w:type="continuationSeparator" w:id="0">
    <w:p w14:paraId="75E613EA" w14:textId="77777777" w:rsidR="00F97A58" w:rsidRDefault="00F97A5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EE4EC2" w:rsidRDefault="00EE4EC2"/>
  <w:p w14:paraId="0000000C" w14:textId="77777777" w:rsidR="00EE4EC2" w:rsidRDefault="00F97A58">
    <w:r>
      <w:pict w14:anchorId="169E828C">
        <v:rect id="_x0000_i1026" style="width:0;height:1.5pt" o:hralign="center" o:hrstd="t" o:hr="t" fillcolor="#a0a0a0" stroked="f"/>
      </w:pict>
    </w:r>
  </w:p>
  <w:p w14:paraId="0000000D" w14:textId="77777777" w:rsidR="00EE4EC2" w:rsidRDefault="00EE4EC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C410A3" w14:textId="77777777" w:rsidR="00F97A58" w:rsidRDefault="00F97A58">
      <w:pPr>
        <w:spacing w:line="240" w:lineRule="auto"/>
      </w:pPr>
      <w:r>
        <w:separator/>
      </w:r>
    </w:p>
  </w:footnote>
  <w:footnote w:type="continuationSeparator" w:id="0">
    <w:p w14:paraId="2D56928C" w14:textId="77777777" w:rsidR="00F97A58" w:rsidRDefault="00F97A5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EE4EC2" w:rsidRDefault="00EE4EC2"/>
  <w:p w14:paraId="00000009" w14:textId="77777777" w:rsidR="00EE4EC2" w:rsidRDefault="00F97A58">
    <w:r>
      <w:pict w14:anchorId="24AE5365">
        <v:rect id="_x0000_i1025" style="width:0;height:1.5pt" o:hralign="center" o:hrstd="t" o:hr="t" fillcolor="#a0a0a0" stroked="f"/>
      </w:pict>
    </w:r>
  </w:p>
  <w:p w14:paraId="0000000A" w14:textId="77777777" w:rsidR="00EE4EC2" w:rsidRDefault="00F97A58">
    <w:r>
      <w:pict w14:anchorId="0752FBA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8135FC"/>
    <w:multiLevelType w:val="hybridMultilevel"/>
    <w:tmpl w:val="7C845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AE5C37"/>
    <w:multiLevelType w:val="multilevel"/>
    <w:tmpl w:val="EFA4E7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F326403"/>
    <w:multiLevelType w:val="hybridMultilevel"/>
    <w:tmpl w:val="3FE82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LOwMDI1sTS1sDBR0lEKTi0uzszPAykwrAUACq9UsCwAAAA="/>
  </w:docVars>
  <w:rsids>
    <w:rsidRoot w:val="00EE4EC2"/>
    <w:rsid w:val="002D6028"/>
    <w:rsid w:val="00322F3C"/>
    <w:rsid w:val="005327FB"/>
    <w:rsid w:val="00781353"/>
    <w:rsid w:val="00793A0B"/>
    <w:rsid w:val="007D7A49"/>
    <w:rsid w:val="007E2F36"/>
    <w:rsid w:val="00815902"/>
    <w:rsid w:val="008459C5"/>
    <w:rsid w:val="00AE1D75"/>
    <w:rsid w:val="00C50128"/>
    <w:rsid w:val="00CA03AF"/>
    <w:rsid w:val="00EE4EC2"/>
    <w:rsid w:val="00F900BB"/>
    <w:rsid w:val="00F97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FF3B067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C50128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2D602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3</Pages>
  <Words>625</Words>
  <Characters>356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hul Goyal</cp:lastModifiedBy>
  <cp:revision>4</cp:revision>
  <dcterms:created xsi:type="dcterms:W3CDTF">2021-12-05T16:54:00Z</dcterms:created>
  <dcterms:modified xsi:type="dcterms:W3CDTF">2022-03-24T11:32:00Z</dcterms:modified>
</cp:coreProperties>
</file>